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726019" w14:textId="2AB0D96D" w:rsidR="004D2938" w:rsidRDefault="004D2938" w:rsidP="004D2938">
      <w:pPr>
        <w:ind w:left="4320" w:firstLine="720"/>
        <w:jc w:val="center"/>
      </w:pPr>
      <w:r>
        <w:t>Date:</w:t>
      </w:r>
      <w:r w:rsidR="00E90997">
        <w:t xml:space="preserve"> 11-11-2023</w:t>
      </w:r>
    </w:p>
    <w:p w14:paraId="0EE50DE0" w14:textId="77777777" w:rsidR="004D2938" w:rsidRDefault="004D2938"/>
    <w:p w14:paraId="56480CF3" w14:textId="14DD752D" w:rsidR="00505D65" w:rsidRPr="00447F80" w:rsidRDefault="001856C2">
      <w:pPr>
        <w:rPr>
          <w:b/>
          <w:bCs/>
        </w:rPr>
      </w:pPr>
      <w:r w:rsidRPr="00447F80">
        <w:rPr>
          <w:b/>
          <w:bCs/>
        </w:rPr>
        <w:t xml:space="preserve">To </w:t>
      </w:r>
    </w:p>
    <w:p w14:paraId="1EEBC10C" w14:textId="3B0ECE3A" w:rsidR="001856C2" w:rsidRDefault="00E14A1C" w:rsidP="00447F80">
      <w:pPr>
        <w:ind w:firstLine="720"/>
      </w:pPr>
      <w:r>
        <w:t>Head of the Department</w:t>
      </w:r>
    </w:p>
    <w:p w14:paraId="23B316A1" w14:textId="7901924A" w:rsidR="00E14A1C" w:rsidRDefault="00E14A1C" w:rsidP="00447F80">
      <w:pPr>
        <w:ind w:firstLine="720"/>
      </w:pPr>
      <w:r>
        <w:t>Department of CSE</w:t>
      </w:r>
    </w:p>
    <w:p w14:paraId="1E48E5DD" w14:textId="3FDF74E8" w:rsidR="00E14A1C" w:rsidRDefault="00E14A1C" w:rsidP="00447F80">
      <w:pPr>
        <w:ind w:firstLine="720"/>
      </w:pPr>
      <w:r>
        <w:t>CMR College of Engineering and Technology</w:t>
      </w:r>
    </w:p>
    <w:p w14:paraId="37D6C019" w14:textId="467314F9" w:rsidR="00E14A1C" w:rsidRDefault="00E14A1C" w:rsidP="00447F80">
      <w:pPr>
        <w:ind w:firstLine="720"/>
      </w:pPr>
      <w:r>
        <w:t>Hyderabad</w:t>
      </w:r>
    </w:p>
    <w:p w14:paraId="3A53DD1F" w14:textId="1A872D4A" w:rsidR="008C0445" w:rsidRDefault="003004F9" w:rsidP="004D2938">
      <w:pPr>
        <w:spacing w:line="360" w:lineRule="auto"/>
      </w:pPr>
      <w:r>
        <w:t>Respected Sir/Madam</w:t>
      </w:r>
    </w:p>
    <w:p w14:paraId="3055383B" w14:textId="78850DCE" w:rsidR="003004F9" w:rsidRDefault="003004F9" w:rsidP="004D2938">
      <w:pPr>
        <w:spacing w:line="360" w:lineRule="auto"/>
        <w:ind w:firstLine="720"/>
      </w:pPr>
      <w:r>
        <w:t>Subject:</w:t>
      </w:r>
      <w:r w:rsidR="006D5EEE">
        <w:t xml:space="preserve"> </w:t>
      </w:r>
      <w:r>
        <w:t xml:space="preserve">Permission to </w:t>
      </w:r>
      <w:r w:rsidR="006D5EEE">
        <w:t>attend</w:t>
      </w:r>
      <w:r>
        <w:t xml:space="preserve"> </w:t>
      </w:r>
      <w:r w:rsidR="00B13BF6">
        <w:t>Major Project Phase I End Semester Examination Reg.,</w:t>
      </w:r>
    </w:p>
    <w:p w14:paraId="71B16754" w14:textId="55B6F065" w:rsidR="00A0010F" w:rsidRDefault="00E65446" w:rsidP="004D2938">
      <w:pPr>
        <w:spacing w:line="360" w:lineRule="auto"/>
        <w:ind w:firstLine="720"/>
      </w:pPr>
      <w:r>
        <w:t xml:space="preserve">I am </w:t>
      </w:r>
      <w:r w:rsidR="00086757">
        <w:t>A Nitin Kumar Reddy</w:t>
      </w:r>
      <w:r w:rsidR="00E90997">
        <w:t>(20H51A05</w:t>
      </w:r>
      <w:r w:rsidR="00086757">
        <w:t>04</w:t>
      </w:r>
      <w:r w:rsidR="00E90997">
        <w:t>)</w:t>
      </w:r>
      <w:r>
        <w:t xml:space="preserve"> from batch number: </w:t>
      </w:r>
      <w:r w:rsidR="00E90997">
        <w:t>B</w:t>
      </w:r>
      <w:r w:rsidR="00086757">
        <w:t>21</w:t>
      </w:r>
      <w:r w:rsidR="00F829CF">
        <w:t xml:space="preserve">. I have </w:t>
      </w:r>
      <w:r w:rsidR="00E54BDB">
        <w:t xml:space="preserve">presented </w:t>
      </w:r>
      <w:r w:rsidR="009F3305">
        <w:t xml:space="preserve">all </w:t>
      </w:r>
      <w:r w:rsidR="00E54BDB">
        <w:t>my</w:t>
      </w:r>
      <w:r w:rsidR="00F829CF">
        <w:t xml:space="preserve"> </w:t>
      </w:r>
      <w:r w:rsidR="00811067">
        <w:t xml:space="preserve">Internal PRC and I have </w:t>
      </w:r>
      <w:r w:rsidR="006B5FBB">
        <w:t xml:space="preserve">updated the Github Link in the Google sheet </w:t>
      </w:r>
      <w:r w:rsidR="00F27B01">
        <w:t xml:space="preserve">. </w:t>
      </w:r>
      <w:r w:rsidR="005A146E">
        <w:t xml:space="preserve">I have submitted Major Project Phase I report. </w:t>
      </w:r>
      <w:r w:rsidR="00653338">
        <w:t xml:space="preserve">I request you to kindly </w:t>
      </w:r>
      <w:r w:rsidR="003E33FF">
        <w:t>permit me to attend Major Project Phase I End Semester Viva vo</w:t>
      </w:r>
      <w:r w:rsidR="00E90997">
        <w:t>i</w:t>
      </w:r>
      <w:r w:rsidR="003E33FF">
        <w:t>ce Examination.</w:t>
      </w:r>
      <w:r w:rsidR="005A146E">
        <w:t xml:space="preserve"> </w:t>
      </w:r>
    </w:p>
    <w:p w14:paraId="52451055" w14:textId="1979F7DD" w:rsidR="0092724D" w:rsidRDefault="0092724D" w:rsidP="004D2938">
      <w:pPr>
        <w:spacing w:line="360" w:lineRule="auto"/>
        <w:ind w:firstLine="720"/>
        <w:jc w:val="center"/>
      </w:pPr>
      <w:r>
        <w:t>Thanking you</w:t>
      </w:r>
    </w:p>
    <w:p w14:paraId="532725A3" w14:textId="16678725" w:rsidR="0092724D" w:rsidRDefault="0092724D" w:rsidP="004D2938">
      <w:pPr>
        <w:spacing w:line="360" w:lineRule="auto"/>
        <w:ind w:firstLine="720"/>
        <w:jc w:val="right"/>
      </w:pPr>
      <w:r>
        <w:t>Yours Sincerely</w:t>
      </w:r>
      <w:r w:rsidR="00DB3E52">
        <w:t>,</w:t>
      </w:r>
    </w:p>
    <w:p w14:paraId="5C98F926" w14:textId="77777777" w:rsidR="009E3FB3" w:rsidRPr="009E3FB3" w:rsidRDefault="009E3FB3" w:rsidP="00D56BF8">
      <w:pPr>
        <w:ind w:firstLine="720"/>
        <w:jc w:val="right"/>
        <w:rPr>
          <w:sz w:val="10"/>
          <w:szCs w:val="10"/>
        </w:rPr>
      </w:pPr>
    </w:p>
    <w:p w14:paraId="200C623B" w14:textId="06B26F59" w:rsidR="009E3FB3" w:rsidRDefault="00086757" w:rsidP="00D56BF8">
      <w:pPr>
        <w:ind w:firstLine="720"/>
        <w:jc w:val="right"/>
      </w:pPr>
      <w:r>
        <w:t>A Nithin Kumar Reddy</w:t>
      </w:r>
    </w:p>
    <w:p w14:paraId="4C9483A9" w14:textId="59490D28" w:rsidR="00DB3E52" w:rsidRDefault="00D56BF8" w:rsidP="00D56BF8">
      <w:pPr>
        <w:ind w:firstLine="720"/>
        <w:jc w:val="right"/>
      </w:pPr>
      <w:r>
        <w:t xml:space="preserve">(Roll No: </w:t>
      </w:r>
      <w:r w:rsidR="00E90997">
        <w:t>20H51A05</w:t>
      </w:r>
      <w:r w:rsidR="00086757">
        <w:t>04</w:t>
      </w:r>
      <w:r>
        <w:t>)</w:t>
      </w:r>
    </w:p>
    <w:p w14:paraId="4AAA7145" w14:textId="77777777" w:rsidR="0078042F" w:rsidRDefault="0078042F" w:rsidP="0078042F"/>
    <w:p w14:paraId="44F06770" w14:textId="77777777" w:rsidR="004D2938" w:rsidRDefault="004D2938" w:rsidP="0078042F"/>
    <w:p w14:paraId="2897DEAE" w14:textId="77777777" w:rsidR="00C572C3" w:rsidRDefault="00C572C3" w:rsidP="0078042F"/>
    <w:p w14:paraId="5C0ED33A" w14:textId="77777777" w:rsidR="00C572C3" w:rsidRDefault="00C572C3" w:rsidP="0078042F"/>
    <w:p w14:paraId="46A5A8FC" w14:textId="46566FE5" w:rsidR="0078042F" w:rsidRDefault="0078042F" w:rsidP="0078042F">
      <w:r>
        <w:t>Guide Sign</w:t>
      </w:r>
      <w:r w:rsidR="00DB13E6">
        <w:tab/>
      </w:r>
      <w:r w:rsidR="00DB13E6">
        <w:tab/>
      </w:r>
      <w:r w:rsidR="00E90997">
        <w:tab/>
      </w:r>
      <w:r w:rsidR="00DB13E6">
        <w:t>PRC Member Sign</w:t>
      </w:r>
      <w:r>
        <w:tab/>
      </w:r>
      <w:r>
        <w:tab/>
      </w:r>
      <w:r w:rsidR="00E90997">
        <w:tab/>
      </w:r>
      <w:r>
        <w:t>Project Coordinator Sign</w:t>
      </w:r>
    </w:p>
    <w:sectPr w:rsidR="0078042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0NTY1NzAws7QwNDJT0lEKTi0uzszPAykwrAUA1nitBCwAAAA="/>
  </w:docVars>
  <w:rsids>
    <w:rsidRoot w:val="0025323F"/>
    <w:rsid w:val="00086757"/>
    <w:rsid w:val="001856C2"/>
    <w:rsid w:val="0025323F"/>
    <w:rsid w:val="003004F9"/>
    <w:rsid w:val="003E33FF"/>
    <w:rsid w:val="00447F80"/>
    <w:rsid w:val="004D2938"/>
    <w:rsid w:val="00505D65"/>
    <w:rsid w:val="005A146E"/>
    <w:rsid w:val="00653338"/>
    <w:rsid w:val="006B5FBB"/>
    <w:rsid w:val="006D5EEE"/>
    <w:rsid w:val="0078042F"/>
    <w:rsid w:val="00811067"/>
    <w:rsid w:val="008C0445"/>
    <w:rsid w:val="0092724D"/>
    <w:rsid w:val="009E3FB3"/>
    <w:rsid w:val="009F3305"/>
    <w:rsid w:val="00A0010F"/>
    <w:rsid w:val="00B13BF6"/>
    <w:rsid w:val="00C572C3"/>
    <w:rsid w:val="00D56BF8"/>
    <w:rsid w:val="00DB13E6"/>
    <w:rsid w:val="00DB3E52"/>
    <w:rsid w:val="00E14A1C"/>
    <w:rsid w:val="00E54BDB"/>
    <w:rsid w:val="00E65446"/>
    <w:rsid w:val="00E90997"/>
    <w:rsid w:val="00F27B01"/>
    <w:rsid w:val="00F829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C70DF6"/>
  <w15:chartTrackingRefBased/>
  <w15:docId w15:val="{30BCF59A-1929-470A-878D-037978E800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98</Words>
  <Characters>560</Characters>
  <Application>Microsoft Office Word</Application>
  <DocSecurity>0</DocSecurity>
  <Lines>4</Lines>
  <Paragraphs>1</Paragraphs>
  <ScaleCrop>false</ScaleCrop>
  <Company/>
  <LinksUpToDate>false</LinksUpToDate>
  <CharactersWithSpaces>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S.Kirubakaran S</dc:creator>
  <cp:keywords/>
  <dc:description/>
  <cp:lastModifiedBy>ALLADI ASHWIK RAO</cp:lastModifiedBy>
  <cp:revision>30</cp:revision>
  <cp:lastPrinted>2023-11-11T08:16:00Z</cp:lastPrinted>
  <dcterms:created xsi:type="dcterms:W3CDTF">2023-11-11T05:19:00Z</dcterms:created>
  <dcterms:modified xsi:type="dcterms:W3CDTF">2023-11-11T08:17:00Z</dcterms:modified>
</cp:coreProperties>
</file>